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02BAA2" w14:textId="045125DA" w:rsidR="003A6AE8" w:rsidRDefault="003A6AE8" w:rsidP="003A6AE8">
      <w:pPr>
        <w:pStyle w:val="Title"/>
        <w:jc w:val="center"/>
      </w:pPr>
      <w:r>
        <w:t>Capstone 2 Projects</w:t>
      </w:r>
      <w:bookmarkStart w:id="0" w:name="_GoBack"/>
      <w:bookmarkEnd w:id="0"/>
    </w:p>
    <w:p w14:paraId="1744C404" w14:textId="44209143" w:rsidR="003A6AE8" w:rsidRDefault="003A6AE8" w:rsidP="003A6AE8"/>
    <w:p w14:paraId="30719FF1" w14:textId="599C84F8" w:rsidR="003A6AE8" w:rsidRDefault="003A6AE8" w:rsidP="003A6AE8">
      <w:pPr>
        <w:rPr>
          <w:rFonts w:asciiTheme="minorHAnsi" w:hAnsiTheme="minorHAnsi" w:cstheme="minorHAnsi"/>
        </w:rPr>
      </w:pPr>
      <w:r w:rsidRPr="003A6AE8">
        <w:rPr>
          <w:rStyle w:val="Heading2Char"/>
        </w:rPr>
        <w:t>House Pricing</w:t>
      </w:r>
      <w:r w:rsidRPr="003A6AE8">
        <w:rPr>
          <w:rStyle w:val="Heading1Char"/>
        </w:rPr>
        <w:t>:</w:t>
      </w:r>
      <w:r>
        <w:rPr>
          <w:rFonts w:asciiTheme="minorHAnsi" w:hAnsiTheme="minorHAnsi" w:cstheme="minorHAnsi"/>
        </w:rPr>
        <w:t xml:space="preserve"> This project is for predicting the House prices in a community using historical data</w:t>
      </w:r>
    </w:p>
    <w:p w14:paraId="64A6086A" w14:textId="2943A039" w:rsidR="003A6AE8" w:rsidRDefault="003A6AE8" w:rsidP="003A6AE8">
      <w:pPr>
        <w:rPr>
          <w:rFonts w:asciiTheme="minorHAnsi" w:hAnsiTheme="minorHAnsi" w:cstheme="minorHAnsi"/>
        </w:rPr>
      </w:pPr>
      <w:r w:rsidRPr="003A6AE8">
        <w:rPr>
          <w:rStyle w:val="Heading2Char"/>
        </w:rPr>
        <w:t>Fannie Mae’s Loan Performance Data</w:t>
      </w:r>
      <w:r>
        <w:rPr>
          <w:rFonts w:asciiTheme="minorHAnsi" w:hAnsiTheme="minorHAnsi" w:cstheme="minorHAnsi"/>
        </w:rPr>
        <w:t>: This data set has the loan performance data of the past loans that Fannie Mae acquired. It has 30 variables and the data set for each quarter is around a 6 million loans. Goal for this project is to use this historical data to predict the performance of a newly acquired loan.</w:t>
      </w:r>
    </w:p>
    <w:p w14:paraId="22666168" w14:textId="73AB0E51" w:rsidR="003A6AE8" w:rsidRPr="003A6AE8" w:rsidRDefault="003A6AE8" w:rsidP="003A6AE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PTO </w:t>
      </w:r>
      <w:proofErr w:type="spellStart"/>
      <w:r>
        <w:rPr>
          <w:rFonts w:asciiTheme="minorHAnsi" w:hAnsiTheme="minorHAnsi" w:cstheme="minorHAnsi"/>
        </w:rPr>
        <w:t>DataSet</w:t>
      </w:r>
      <w:proofErr w:type="spellEnd"/>
      <w:r>
        <w:rPr>
          <w:rFonts w:asciiTheme="minorHAnsi" w:hAnsiTheme="minorHAnsi" w:cstheme="minorHAnsi"/>
        </w:rPr>
        <w:t xml:space="preserve">: This is a freely available data set from US Patent Office and it comes with a lot of descriptive data from USPTO </w:t>
      </w:r>
      <w:proofErr w:type="spellStart"/>
      <w:r>
        <w:rPr>
          <w:rFonts w:asciiTheme="minorHAnsi" w:hAnsiTheme="minorHAnsi" w:cstheme="minorHAnsi"/>
        </w:rPr>
        <w:t>analystsexplaining</w:t>
      </w:r>
      <w:proofErr w:type="spellEnd"/>
      <w:r>
        <w:rPr>
          <w:rFonts w:asciiTheme="minorHAnsi" w:hAnsiTheme="minorHAnsi" w:cstheme="minorHAnsi"/>
        </w:rPr>
        <w:t xml:space="preserve"> how a patent was processed. My project was to use this data to predict if a new patent would be approved or disapproved .</w:t>
      </w:r>
    </w:p>
    <w:sectPr w:rsidR="003A6AE8" w:rsidRPr="003A6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DIyNzI3NjQ0NrdU0lEKTi0uzszPAykwrAUA9N2GaywAAAA="/>
  </w:docVars>
  <w:rsids>
    <w:rsidRoot w:val="003A6AE8"/>
    <w:rsid w:val="003A6AE8"/>
    <w:rsid w:val="00643BB3"/>
    <w:rsid w:val="00CD66B5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C2659"/>
  <w15:chartTrackingRefBased/>
  <w15:docId w15:val="{471F1B45-509A-4A2A-89F4-35B936BFB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A6AE8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6AE8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6AE8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A6AE8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AE8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3A6AE8"/>
    <w:rPr>
      <w:rFonts w:asciiTheme="majorHAnsi" w:eastAsiaTheme="majorEastAsia" w:hAnsiTheme="majorHAnsi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3A6AE8"/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A6AE8"/>
    <w:rPr>
      <w:rFonts w:asciiTheme="majorHAnsi" w:eastAsiaTheme="majorEastAsia" w:hAnsiTheme="majorHAns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1</cp:revision>
  <dcterms:created xsi:type="dcterms:W3CDTF">2018-09-02T22:51:00Z</dcterms:created>
  <dcterms:modified xsi:type="dcterms:W3CDTF">2018-09-02T22:57:00Z</dcterms:modified>
</cp:coreProperties>
</file>